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14:paraId="075B9E49" w14:textId="77777777" w:rsidTr="00D279F6">
        <w:tc>
          <w:tcPr>
            <w:tcW w:w="3335" w:type="dxa"/>
            <w:shd w:val="clear" w:color="auto" w:fill="auto"/>
          </w:tcPr>
          <w:p w14:paraId="016B5053" w14:textId="77777777"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C2B69E2" wp14:editId="7889ACFC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F53248" w14:textId="77777777"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14:paraId="3596BB7D" w14:textId="77777777"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4BE2DFE" wp14:editId="1EF73939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14:paraId="72A38CC0" w14:textId="77777777"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0D5B1248" wp14:editId="79D90E13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D405CC" w14:textId="0D572D75" w:rsidR="00220D9E" w:rsidRPr="00220D9E" w:rsidRDefault="00D279F6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40EF548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388B7F36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5A9C1A39" w14:textId="77777777" w:rsidR="000805AD" w:rsidRPr="00220D9E" w:rsidRDefault="000805AD" w:rsidP="000805A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>
        <w:rPr>
          <w:rFonts w:eastAsia="SimSun"/>
          <w:szCs w:val="24"/>
          <w:lang w:val="bg-BG" w:eastAsia="ar-SA"/>
        </w:rPr>
        <w:t>…………….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31A6F438" w14:textId="77777777" w:rsidR="000805AD" w:rsidRPr="00220D9E" w:rsidRDefault="000805AD" w:rsidP="000805AD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БУЛСТАТ ………………………., </w:t>
      </w:r>
      <w:r w:rsidRPr="00220D9E">
        <w:rPr>
          <w:rFonts w:eastAsia="SimSun"/>
          <w:szCs w:val="24"/>
          <w:lang w:val="bg-BG" w:eastAsia="ar-SA"/>
        </w:rPr>
        <w:t>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София</w:t>
      </w:r>
      <w:r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представлявана от </w:t>
      </w:r>
      <w:r>
        <w:rPr>
          <w:rFonts w:eastAsia="SimSun"/>
          <w:szCs w:val="24"/>
          <w:lang w:val="bg-BG" w:eastAsia="ar-SA"/>
        </w:rPr>
        <w:t>……………………………………....................................................</w:t>
      </w:r>
      <w:r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</w:t>
      </w:r>
      <w:r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и </w:t>
      </w:r>
    </w:p>
    <w:p w14:paraId="6CF3D751" w14:textId="77777777" w:rsidR="000805AD" w:rsidRDefault="000805AD" w:rsidP="000805AD">
      <w:pPr>
        <w:rPr>
          <w:rStyle w:val="FontStyle12"/>
          <w:sz w:val="18"/>
          <w:szCs w:val="18"/>
        </w:rPr>
      </w:pPr>
      <w:r w:rsidRPr="000D3878">
        <w:t>.............</w:t>
      </w:r>
      <w:r>
        <w:t>........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B4BE0">
        <w:t>....</w:t>
      </w:r>
      <w:r w:rsidRPr="002B4BE0">
        <w:rPr>
          <w:i/>
          <w:lang w:val="bg-BG"/>
        </w:rPr>
        <w:t xml:space="preserve"> </w:t>
      </w:r>
      <w:r w:rsidRPr="000D3878">
        <w:rPr>
          <w:rStyle w:val="FontStyle12"/>
          <w:sz w:val="18"/>
          <w:szCs w:val="18"/>
        </w:rPr>
        <w:t xml:space="preserve"> </w:t>
      </w:r>
    </w:p>
    <w:p w14:paraId="6198297F" w14:textId="77777777" w:rsidR="000805AD" w:rsidRPr="00053D7C" w:rsidRDefault="000805AD" w:rsidP="000805AD">
      <w:pPr>
        <w:rPr>
          <w:i/>
          <w:sz w:val="20"/>
          <w:szCs w:val="20"/>
          <w:lang w:val="bg-BG"/>
        </w:rPr>
      </w:pPr>
      <w:r w:rsidRPr="000D3878">
        <w:rPr>
          <w:rStyle w:val="FontStyle12"/>
          <w:sz w:val="18"/>
          <w:szCs w:val="18"/>
        </w:rPr>
        <w:t>[трите имена, ЕГН</w:t>
      </w:r>
      <w:r w:rsidR="00CF37DD">
        <w:rPr>
          <w:rStyle w:val="FontStyle12"/>
          <w:sz w:val="18"/>
          <w:szCs w:val="18"/>
          <w:lang w:val="bg-BG"/>
        </w:rPr>
        <w:t>, постоянен адрес</w:t>
      </w:r>
      <w:r w:rsidRPr="000D3878">
        <w:rPr>
          <w:rStyle w:val="FontStyle12"/>
          <w:sz w:val="18"/>
          <w:szCs w:val="18"/>
        </w:rPr>
        <w:t>]</w:t>
      </w:r>
      <w:r>
        <w:rPr>
          <w:rStyle w:val="FontStyle12"/>
          <w:sz w:val="18"/>
          <w:szCs w:val="18"/>
          <w:lang w:val="bg-BG"/>
        </w:rPr>
        <w:t>,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.</w:t>
      </w:r>
      <w:r>
        <w:rPr>
          <w:lang w:val="bg-BG"/>
        </w:rPr>
        <w:t>...........</w:t>
      </w:r>
      <w:r>
        <w:t>..</w:t>
      </w:r>
      <w:r>
        <w:rPr>
          <w:lang w:val="bg-BG"/>
        </w:rPr>
        <w:t xml:space="preserve">, </w:t>
      </w:r>
    </w:p>
    <w:p w14:paraId="257CDCB5" w14:textId="77777777" w:rsidR="000805AD" w:rsidRPr="00895AA5" w:rsidRDefault="000805AD" w:rsidP="000805A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Pr="00895AA5">
        <w:t>:</w:t>
      </w:r>
    </w:p>
    <w:p w14:paraId="422BD0FD" w14:textId="77777777" w:rsidR="00220D9E" w:rsidRPr="00220D9E" w:rsidRDefault="00220D9E" w:rsidP="001E5B17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0191494A" w14:textId="594FBDDF" w:rsidR="000805AD" w:rsidRPr="00895AA5" w:rsidRDefault="000805AD" w:rsidP="00C44534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6A3CEF">
        <w:rPr>
          <w:rFonts w:eastAsia="Times New Roman"/>
          <w:szCs w:val="24"/>
          <w:lang w:val="bg-BG" w:eastAsia="bg-BG"/>
        </w:rPr>
        <w:t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доставка на</w:t>
      </w:r>
      <w:r>
        <w:rPr>
          <w:rFonts w:eastAsia="Times New Roman"/>
          <w:szCs w:val="24"/>
          <w:lang w:val="bg-BG" w:eastAsia="bg-BG"/>
        </w:rPr>
        <w:t xml:space="preserve"> ново отоплително устройство </w:t>
      </w:r>
      <w:r w:rsidR="00023BED">
        <w:rPr>
          <w:rFonts w:eastAsia="Times New Roman"/>
          <w:szCs w:val="24"/>
          <w:lang w:val="bg-BG" w:eastAsia="bg-BG"/>
        </w:rPr>
        <w:t>с природен газ</w:t>
      </w:r>
      <w:r>
        <w:rPr>
          <w:rFonts w:eastAsia="Times New Roman"/>
          <w:szCs w:val="24"/>
          <w:lang w:val="bg-BG" w:eastAsia="bg-BG"/>
        </w:rPr>
        <w:t xml:space="preserve"> ………….</w:t>
      </w:r>
      <w:r w:rsidRPr="00BF7154">
        <w:rPr>
          <w:rFonts w:eastAsia="Times New Roman"/>
          <w:szCs w:val="24"/>
          <w:lang w:val="bg-BG" w:eastAsia="bg-BG"/>
        </w:rPr>
        <w:t>............................</w:t>
      </w:r>
      <w:r w:rsidRPr="00E06D26">
        <w:rPr>
          <w:rFonts w:eastAsia="Times New Roman"/>
          <w:szCs w:val="24"/>
          <w:lang w:val="bg-BG" w:eastAsia="bg-BG"/>
        </w:rPr>
        <w:t>.........................</w:t>
      </w:r>
      <w:r w:rsidRPr="00BF7154">
        <w:rPr>
          <w:rFonts w:eastAsia="Times New Roman"/>
          <w:szCs w:val="24"/>
          <w:lang w:val="bg-BG" w:eastAsia="bg-BG"/>
        </w:rPr>
        <w:t xml:space="preserve"> (</w:t>
      </w:r>
      <w:r w:rsidRPr="00BF7154">
        <w:rPr>
          <w:rFonts w:eastAsia="Times New Roman"/>
          <w:i/>
          <w:szCs w:val="24"/>
          <w:lang w:val="bg-BG" w:eastAsia="bg-BG"/>
        </w:rPr>
        <w:t xml:space="preserve">посочва се конкретният вид, мощност и количеството, в т.ч. радиатори, ако такива са предвидени за доставка за КРАЙНИЯ </w:t>
      </w:r>
      <w:r>
        <w:rPr>
          <w:rFonts w:eastAsia="Times New Roman"/>
          <w:i/>
          <w:szCs w:val="24"/>
          <w:lang w:val="bg-BG" w:eastAsia="bg-BG"/>
        </w:rPr>
        <w:t>ПОЛУЧАТЕЛ</w:t>
      </w:r>
      <w:r w:rsidRPr="00BF7154">
        <w:rPr>
          <w:rFonts w:eastAsia="Times New Roman"/>
          <w:szCs w:val="24"/>
          <w:lang w:val="bg-BG" w:eastAsia="bg-BG"/>
        </w:rPr>
        <w:t>)</w:t>
      </w:r>
      <w:r>
        <w:rPr>
          <w:rFonts w:eastAsia="Times New Roman"/>
          <w:szCs w:val="24"/>
          <w:lang w:val="bg-BG" w:eastAsia="bg-BG"/>
        </w:rPr>
        <w:t>, наричано по-долу</w:t>
      </w:r>
      <w:r w:rsidRPr="00BF7154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45703B">
        <w:rPr>
          <w:rFonts w:eastAsia="Times New Roman"/>
          <w:szCs w:val="24"/>
          <w:lang w:val="bg-BG" w:eastAsia="bg-BG"/>
        </w:rPr>
        <w:t>жилищна</w:t>
      </w:r>
      <w:r w:rsidRPr="00895AA5">
        <w:rPr>
          <w:rFonts w:eastAsia="Times New Roman"/>
          <w:szCs w:val="24"/>
          <w:lang w:val="bg-BG" w:eastAsia="bg-BG"/>
        </w:rPr>
        <w:t xml:space="preserve"> сграда, с</w:t>
      </w:r>
      <w:r>
        <w:rPr>
          <w:rFonts w:eastAsia="Times New Roman"/>
          <w:szCs w:val="24"/>
          <w:lang w:val="bg-BG" w:eastAsia="bg-BG"/>
        </w:rPr>
        <w:t>ъс</w:t>
      </w:r>
      <w:r w:rsidR="00C44534">
        <w:rPr>
          <w:rFonts w:eastAsia="Times New Roman"/>
          <w:szCs w:val="24"/>
          <w:lang w:val="bg-BG" w:eastAsia="bg-BG"/>
        </w:rPr>
        <w:t xml:space="preserve"> следния адрес:</w:t>
      </w:r>
      <w:r w:rsidRPr="00895AA5">
        <w:rPr>
          <w:rFonts w:eastAsia="Times New Roman"/>
          <w:szCs w:val="24"/>
          <w:lang w:val="bg-BG" w:eastAsia="bg-BG"/>
        </w:rPr>
        <w:t>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</w:t>
      </w:r>
      <w:r>
        <w:rPr>
          <w:rFonts w:eastAsia="Times New Roman"/>
          <w:szCs w:val="24"/>
          <w:lang w:val="bg-BG" w:eastAsia="bg-BG"/>
        </w:rPr>
        <w:t>........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</w:t>
      </w:r>
      <w:r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>..................</w:t>
      </w:r>
      <w:r>
        <w:rPr>
          <w:rFonts w:eastAsia="Times New Roman"/>
          <w:szCs w:val="24"/>
          <w:lang w:val="bg-BG" w:eastAsia="bg-BG"/>
        </w:rPr>
        <w:t>..................</w:t>
      </w:r>
      <w:r w:rsidRPr="006E1EE0">
        <w:rPr>
          <w:rFonts w:eastAsia="Times New Roman"/>
          <w:szCs w:val="24"/>
          <w:lang w:val="bg-BG" w:eastAsia="bg-BG"/>
        </w:rPr>
        <w:t xml:space="preserve">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14:paraId="3DB54FCF" w14:textId="77777777" w:rsidR="006A3CEF" w:rsidRDefault="000805AD" w:rsidP="001E5B1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 </w:t>
      </w:r>
      <w:r w:rsidR="006A3CEF"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6A3CEF">
        <w:rPr>
          <w:rFonts w:eastAsia="Times New Roman"/>
          <w:szCs w:val="24"/>
          <w:lang w:val="bg-BG" w:eastAsia="bg-BG"/>
        </w:rPr>
        <w:t>услуги</w:t>
      </w:r>
      <w:r w:rsidR="006A3CEF"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6FC38D51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082783">
        <w:rPr>
          <w:rFonts w:eastAsia="Times New Roman"/>
          <w:i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14:paraId="3C114EEB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7F0D55D3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3DA2724B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14:paraId="1C077DCA" w14:textId="77777777"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6671805A" w14:textId="5E0CC408" w:rsidR="006A3CEF" w:rsidRPr="006A3CEF" w:rsidRDefault="006F212A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годишен </w:t>
      </w:r>
      <w:r w:rsidR="006A3CEF" w:rsidRPr="006A3CEF">
        <w:rPr>
          <w:rFonts w:eastAsia="Times New Roman"/>
        </w:rPr>
        <w:t xml:space="preserve">технически преглед на доставеното ново отоплително устройство в периода </w:t>
      </w:r>
      <w:r w:rsidR="00C44534">
        <w:rPr>
          <w:rFonts w:eastAsia="Times New Roman"/>
        </w:rPr>
        <w:t>на гаранционното обслужване</w:t>
      </w:r>
      <w:r w:rsidR="006A3CEF" w:rsidRPr="006A3CEF">
        <w:rPr>
          <w:rFonts w:eastAsia="Times New Roman"/>
        </w:rPr>
        <w:t>.</w:t>
      </w:r>
    </w:p>
    <w:p w14:paraId="2B55F1F6" w14:textId="77777777" w:rsidR="00785CB1" w:rsidRPr="001E5B17" w:rsidRDefault="00785CB1" w:rsidP="001E5B17">
      <w:pPr>
        <w:keepNext/>
        <w:spacing w:before="360"/>
        <w:jc w:val="center"/>
        <w:rPr>
          <w:b/>
          <w:szCs w:val="24"/>
          <w:lang w:val="bg-BG"/>
        </w:rPr>
      </w:pPr>
      <w:r w:rsidRPr="001E5B17">
        <w:rPr>
          <w:b/>
          <w:szCs w:val="24"/>
          <w:lang w:val="bg-BG"/>
        </w:rPr>
        <w:t>СРОК  НА ДОГОВОРА. СРОКОВЕ ЗА ИЗПЪЛНЕНИЕ</w:t>
      </w:r>
    </w:p>
    <w:p w14:paraId="1B30281C" w14:textId="2AC959D9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CD0BB1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</w:t>
      </w:r>
      <w:r w:rsidR="005B0994">
        <w:rPr>
          <w:rFonts w:eastAsia="Times New Roman"/>
          <w:szCs w:val="24"/>
          <w:lang w:val="bg-BG" w:eastAsia="bg-BG"/>
        </w:rPr>
        <w:t xml:space="preserve">десет </w:t>
      </w:r>
      <w:r>
        <w:rPr>
          <w:rFonts w:eastAsia="Times New Roman"/>
          <w:szCs w:val="24"/>
          <w:lang w:val="bg-BG" w:eastAsia="bg-BG"/>
        </w:rPr>
        <w:t xml:space="preserve">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217F876D" w14:textId="77777777" w:rsidR="006A3CEF" w:rsidRPr="00895AA5" w:rsidRDefault="000805AD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6A3CEF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val="bg-BG" w:eastAsia="bg-BG"/>
        </w:rPr>
        <w:t>2</w:t>
      </w:r>
      <w:r w:rsidR="006A3CEF">
        <w:rPr>
          <w:rFonts w:eastAsia="Times New Roman"/>
          <w:szCs w:val="24"/>
          <w:lang w:val="bg-BG" w:eastAsia="bg-BG"/>
        </w:rPr>
        <w:t xml:space="preserve">) </w:t>
      </w:r>
      <w:r w:rsidR="006A3CEF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6A3CEF">
        <w:rPr>
          <w:rFonts w:eastAsia="Times New Roman"/>
          <w:szCs w:val="24"/>
          <w:lang w:val="bg-BG" w:eastAsia="bg-BG"/>
        </w:rPr>
        <w:t>устройство</w:t>
      </w:r>
      <w:r w:rsidR="006A3CEF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6A3CEF">
        <w:rPr>
          <w:rFonts w:eastAsia="Times New Roman"/>
          <w:szCs w:val="24"/>
          <w:lang w:val="bg-BG" w:eastAsia="bg-BG"/>
        </w:rPr>
        <w:t xml:space="preserve">извън </w:t>
      </w:r>
      <w:r w:rsidR="006A3CEF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6A3CEF">
        <w:rPr>
          <w:rFonts w:eastAsia="Times New Roman"/>
          <w:szCs w:val="24"/>
          <w:lang w:val="bg-BG" w:eastAsia="bg-BG"/>
        </w:rPr>
        <w:t>ПОЛУЧАТЕЛ</w:t>
      </w:r>
      <w:r w:rsidR="006A3CEF"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="006A3CEF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6A3CEF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6A3CEF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347B1E7D" w14:textId="77777777"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805AD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724D7C98" w14:textId="77777777" w:rsidR="00082783" w:rsidRDefault="00082783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(4) </w:t>
      </w:r>
      <w:r w:rsidRPr="00082783">
        <w:rPr>
          <w:rFonts w:eastAsia="Times New Roman"/>
          <w:szCs w:val="24"/>
          <w:lang w:val="bg-BG" w:eastAsia="bg-BG"/>
        </w:rPr>
        <w:t>КРАЙНИЯТ ПОЛУЧАТЕЛ из</w:t>
      </w:r>
      <w:r>
        <w:rPr>
          <w:rFonts w:eastAsia="Times New Roman"/>
          <w:szCs w:val="24"/>
          <w:lang w:val="bg-BG" w:eastAsia="bg-BG"/>
        </w:rPr>
        <w:t xml:space="preserve">пълнява задълженията си по чл. </w:t>
      </w:r>
      <w:r w:rsidRPr="00082783">
        <w:rPr>
          <w:rFonts w:eastAsia="Times New Roman"/>
          <w:szCs w:val="24"/>
          <w:lang w:val="bg-BG" w:eastAsia="bg-BG"/>
        </w:rPr>
        <w:t xml:space="preserve">5, т. </w:t>
      </w:r>
      <w:r>
        <w:rPr>
          <w:rFonts w:eastAsia="Times New Roman"/>
          <w:szCs w:val="24"/>
          <w:lang w:val="bg-BG" w:eastAsia="bg-BG"/>
        </w:rPr>
        <w:t>9</w:t>
      </w:r>
      <w:r w:rsidRPr="00082783">
        <w:rPr>
          <w:rFonts w:eastAsia="Times New Roman"/>
          <w:szCs w:val="24"/>
          <w:lang w:val="bg-BG" w:eastAsia="bg-BG"/>
        </w:rPr>
        <w:t xml:space="preserve"> от Договора за извършване на строително-монтажните работи по газовата отоплителна инсталация на жилището в срок до 1 (един) месец, считано от уведомяването на КРАЙНИЯ ПОЛУЧАТЕЛ от ВЪЗЛОЖИТЕЛЯ за началната дата, посочена в ал.1.</w:t>
      </w:r>
    </w:p>
    <w:p w14:paraId="21B1D599" w14:textId="77777777" w:rsidR="0060413A" w:rsidRPr="0060413A" w:rsidRDefault="0060413A" w:rsidP="001E5B17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E5C0428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 xml:space="preserve">. Изпълнението на предмета на Договора се </w:t>
      </w:r>
      <w:r w:rsidR="00A41AF4">
        <w:rPr>
          <w:rFonts w:eastAsia="Times New Roman"/>
          <w:szCs w:val="24"/>
          <w:lang w:val="bg-BG" w:eastAsia="bg-BG"/>
        </w:rPr>
        <w:lastRenderedPageBreak/>
        <w:t>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14:paraId="6B18477F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1D7BD298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</w:t>
      </w:r>
      <w:r w:rsidR="007F22DE">
        <w:rPr>
          <w:rFonts w:eastAsia="Times New Roman"/>
          <w:szCs w:val="24"/>
          <w:lang w:val="bg-BG" w:eastAsia="bg-BG"/>
        </w:rPr>
        <w:t>обек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>не се подписва приемо-предавател</w:t>
      </w:r>
      <w:r w:rsidR="00314C5D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</w:t>
      </w:r>
      <w:r w:rsidR="007F22DE">
        <w:rPr>
          <w:rFonts w:eastAsia="Times New Roman"/>
          <w:szCs w:val="24"/>
          <w:lang w:val="bg-BG" w:eastAsia="bg-BG"/>
        </w:rPr>
        <w:t>имо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324AC3A6" w14:textId="0988A5BD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преглед</w:t>
      </w:r>
      <w:r w:rsidR="0019362B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CD0BB1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79407425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38B49C2A" w14:textId="5A4AF736"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годишен технически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3D7C051" w14:textId="77777777"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6F99ABA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30B186FF" w14:textId="77777777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594ABAC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14:paraId="538AA074" w14:textId="03DCB77E" w:rsidR="00895AA5" w:rsidRPr="0059690E" w:rsidRDefault="00895AA5" w:rsidP="005A732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Cs/>
          <w:i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677C7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 w:rsidR="00F12EF3"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F12EF3">
        <w:rPr>
          <w:rFonts w:eastAsia="Times New Roman"/>
          <w:szCs w:val="24"/>
          <w:lang w:val="bg-BG" w:eastAsia="bg-BG"/>
        </w:rPr>
        <w:t>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</w:t>
      </w:r>
      <w:r w:rsidR="005A7328">
        <w:rPr>
          <w:rFonts w:eastAsia="Times New Roman"/>
          <w:szCs w:val="24"/>
          <w:lang w:val="bg-BG" w:eastAsia="bg-BG"/>
        </w:rPr>
        <w:t>,</w:t>
      </w:r>
      <w:r w:rsidR="0013396F">
        <w:rPr>
          <w:rFonts w:eastAsia="Times New Roman"/>
          <w:szCs w:val="24"/>
          <w:lang w:val="bg-BG" w:eastAsia="bg-BG"/>
        </w:rPr>
        <w:t xml:space="preserve"> при условие</w:t>
      </w:r>
      <w:r w:rsidR="005A7328">
        <w:rPr>
          <w:rFonts w:eastAsia="Times New Roman"/>
          <w:szCs w:val="24"/>
          <w:lang w:val="bg-BG" w:eastAsia="bg-BG"/>
        </w:rPr>
        <w:t xml:space="preserve"> че при извършване </w:t>
      </w:r>
      <w:r w:rsidR="00A00352">
        <w:rPr>
          <w:rFonts w:eastAsia="Times New Roman"/>
          <w:szCs w:val="24"/>
          <w:lang w:val="bg-BG" w:eastAsia="bg-BG"/>
        </w:rPr>
        <w:t xml:space="preserve">на </w:t>
      </w:r>
      <w:r w:rsidR="005A7328">
        <w:rPr>
          <w:rFonts w:eastAsia="Times New Roman"/>
          <w:szCs w:val="24"/>
          <w:lang w:val="bg-BG" w:eastAsia="bg-BG"/>
        </w:rPr>
        <w:t>текущия контр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C6949">
        <w:rPr>
          <w:rFonts w:eastAsia="Times New Roman"/>
          <w:szCs w:val="24"/>
          <w:lang w:val="bg-BG" w:eastAsia="bg-BG"/>
        </w:rPr>
        <w:t>и/или годиш</w:t>
      </w:r>
      <w:r w:rsidR="005A7328">
        <w:rPr>
          <w:rFonts w:eastAsia="Times New Roman"/>
          <w:szCs w:val="24"/>
          <w:lang w:val="bg-BG" w:eastAsia="bg-BG"/>
        </w:rPr>
        <w:t>ния</w:t>
      </w:r>
      <w:r w:rsidR="001C6949">
        <w:rPr>
          <w:rFonts w:eastAsia="Times New Roman"/>
          <w:szCs w:val="24"/>
          <w:lang w:val="bg-BG" w:eastAsia="bg-BG"/>
        </w:rPr>
        <w:t xml:space="preserve"> технически преглед</w:t>
      </w:r>
      <w:r w:rsidR="005A7328">
        <w:rPr>
          <w:rFonts w:eastAsia="Times New Roman"/>
          <w:szCs w:val="24"/>
          <w:lang w:val="bg-BG" w:eastAsia="bg-BG"/>
        </w:rPr>
        <w:t xml:space="preserve"> не е </w:t>
      </w:r>
      <w:r w:rsidR="005A7328">
        <w:rPr>
          <w:rFonts w:eastAsia="Times New Roman"/>
          <w:szCs w:val="24"/>
          <w:lang w:val="bg-BG" w:eastAsia="bg-BG"/>
        </w:rPr>
        <w:lastRenderedPageBreak/>
        <w:t xml:space="preserve">установено нарушение на условията по </w:t>
      </w:r>
      <w:r w:rsidR="005E517E">
        <w:rPr>
          <w:rFonts w:eastAsia="Times New Roman"/>
          <w:szCs w:val="24"/>
          <w:lang w:val="bg-BG" w:eastAsia="bg-BG"/>
        </w:rPr>
        <w:t xml:space="preserve">настоящия договор. </w:t>
      </w:r>
      <w:r w:rsidR="00B04F8F">
        <w:rPr>
          <w:rFonts w:eastAsia="Times New Roman"/>
          <w:szCs w:val="24"/>
          <w:lang w:val="bg-BG" w:eastAsia="bg-BG"/>
        </w:rPr>
        <w:t>Извършването на</w:t>
      </w:r>
      <w:r w:rsidR="005E517E">
        <w:rPr>
          <w:rFonts w:eastAsia="Times New Roman"/>
          <w:szCs w:val="24"/>
          <w:lang w:val="bg-BG" w:eastAsia="bg-BG"/>
        </w:rPr>
        <w:t xml:space="preserve"> текущ контрол и</w:t>
      </w:r>
      <w:r w:rsidR="00B04F8F">
        <w:rPr>
          <w:rFonts w:eastAsia="Times New Roman"/>
          <w:szCs w:val="24"/>
          <w:lang w:val="bg-BG" w:eastAsia="bg-BG"/>
        </w:rPr>
        <w:t>/или</w:t>
      </w:r>
      <w:r w:rsidR="005E517E">
        <w:rPr>
          <w:rFonts w:eastAsia="Times New Roman"/>
          <w:szCs w:val="24"/>
          <w:lang w:val="bg-BG" w:eastAsia="bg-BG"/>
        </w:rPr>
        <w:t xml:space="preserve"> годишен те</w:t>
      </w:r>
      <w:r w:rsidR="00B04F8F">
        <w:rPr>
          <w:rFonts w:eastAsia="Times New Roman"/>
          <w:szCs w:val="24"/>
          <w:lang w:val="bg-BG" w:eastAsia="bg-BG"/>
        </w:rPr>
        <w:t>хнически преглед се документира</w:t>
      </w:r>
      <w:r w:rsidR="005E517E">
        <w:rPr>
          <w:rFonts w:eastAsia="Times New Roman"/>
          <w:szCs w:val="24"/>
          <w:lang w:val="bg-BG" w:eastAsia="bg-BG"/>
        </w:rPr>
        <w:t xml:space="preserve"> </w:t>
      </w:r>
      <w:r w:rsidR="00B04F8F">
        <w:rPr>
          <w:rFonts w:eastAsia="Times New Roman"/>
          <w:szCs w:val="24"/>
          <w:lang w:val="bg-BG" w:eastAsia="bg-BG"/>
        </w:rPr>
        <w:t>с протокол</w:t>
      </w:r>
      <w:r w:rsidR="005A7328">
        <w:rPr>
          <w:rFonts w:eastAsia="Times New Roman"/>
          <w:szCs w:val="24"/>
          <w:lang w:val="bg-BG" w:eastAsia="bg-BG"/>
        </w:rPr>
        <w:t xml:space="preserve"> </w:t>
      </w:r>
      <w:r w:rsidR="00B04F8F">
        <w:rPr>
          <w:rFonts w:eastAsia="Times New Roman"/>
          <w:szCs w:val="24"/>
          <w:lang w:val="bg-BG" w:eastAsia="bg-BG"/>
        </w:rPr>
        <w:t>съгласно</w:t>
      </w:r>
      <w:r w:rsidR="005A7328">
        <w:rPr>
          <w:rFonts w:eastAsia="Times New Roman"/>
          <w:szCs w:val="24"/>
          <w:lang w:val="bg-BG" w:eastAsia="bg-BG"/>
        </w:rPr>
        <w:t xml:space="preserve"> </w:t>
      </w:r>
      <w:r w:rsidR="005A7328" w:rsidRPr="005A7328">
        <w:rPr>
          <w:rFonts w:eastAsia="Times New Roman"/>
          <w:bCs/>
          <w:i/>
          <w:szCs w:val="24"/>
          <w:lang w:val="bg-BG" w:eastAsia="bg-BG"/>
        </w:rPr>
        <w:t>Приложение № 4</w:t>
      </w:r>
      <w:r w:rsidR="005A7328">
        <w:rPr>
          <w:rFonts w:eastAsia="Times New Roman"/>
          <w:bCs/>
          <w:i/>
          <w:szCs w:val="24"/>
          <w:lang w:val="bg-BG" w:eastAsia="bg-BG"/>
        </w:rPr>
        <w:t>.</w:t>
      </w:r>
    </w:p>
    <w:p w14:paraId="083A5A1C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19FA117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23F3BCAF" w14:textId="77777777" w:rsidR="007F22DE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 xml:space="preserve"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</w:t>
      </w:r>
      <w:r w:rsidR="007F22DE">
        <w:rPr>
          <w:rFonts w:eastAsia="Times New Roman"/>
          <w:szCs w:val="24"/>
          <w:lang w:val="bg-BG" w:eastAsia="bg-BG"/>
        </w:rPr>
        <w:t xml:space="preserve">както и да не го </w:t>
      </w:r>
      <w:r w:rsidR="00BF612D" w:rsidRPr="00BF612D">
        <w:rPr>
          <w:rFonts w:eastAsia="Times New Roman"/>
          <w:szCs w:val="24"/>
          <w:lang w:val="bg-BG" w:eastAsia="bg-BG"/>
        </w:rPr>
        <w:t>разглобява</w:t>
      </w:r>
      <w:r w:rsidR="007F22DE">
        <w:rPr>
          <w:rFonts w:eastAsia="Times New Roman"/>
          <w:szCs w:val="24"/>
          <w:lang w:val="bg-BG" w:eastAsia="bg-BG"/>
        </w:rPr>
        <w:t>;</w:t>
      </w:r>
    </w:p>
    <w:p w14:paraId="589A4A6F" w14:textId="77777777" w:rsidR="00895AA5" w:rsidRPr="00895AA5" w:rsidRDefault="007F22DE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. Д</w:t>
      </w:r>
      <w:r w:rsidR="00BF612D" w:rsidRPr="00BF612D">
        <w:rPr>
          <w:rFonts w:eastAsia="Times New Roman"/>
          <w:szCs w:val="24"/>
          <w:lang w:val="bg-BG" w:eastAsia="bg-BG"/>
        </w:rPr>
        <w:t>а не позволява неоторизирани ремонти, най-малко до изтичане на 2 години, считано от датата на монтаж;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</w:p>
    <w:p w14:paraId="32265B64" w14:textId="77777777"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048CE7B8" w14:textId="77777777"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2CA22FE6" w14:textId="77777777"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="00895AA5"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65144AEB" w14:textId="77777777"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A2789">
        <w:rPr>
          <w:rFonts w:eastAsia="Times New Roman"/>
          <w:szCs w:val="24"/>
          <w:lang w:val="bg-BG" w:eastAsia="bg-BG"/>
        </w:rPr>
        <w:t>6</w:t>
      </w:r>
      <w:r w:rsidR="00895AA5" w:rsidRPr="00AA2789">
        <w:rPr>
          <w:rFonts w:eastAsia="Times New Roman"/>
          <w:szCs w:val="24"/>
          <w:lang w:val="bg-BG" w:eastAsia="bg-BG"/>
        </w:rPr>
        <w:t xml:space="preserve">. </w:t>
      </w:r>
      <w:r w:rsidR="002E10D2" w:rsidRPr="00AA2789">
        <w:rPr>
          <w:rFonts w:eastAsia="Times New Roman"/>
          <w:szCs w:val="24"/>
          <w:lang w:val="bg-BG" w:eastAsia="bg-BG"/>
        </w:rPr>
        <w:t xml:space="preserve">При поискване от Възложителя, да му предоставя информация относно разхода на гориво за новото отоплително устройство, топлинен комфорт, повреди, както и  мнението си относно новия начин на отопление до </w:t>
      </w:r>
      <w:r w:rsidR="00895AA5" w:rsidRPr="00AA2789">
        <w:rPr>
          <w:rFonts w:eastAsia="Times New Roman"/>
          <w:szCs w:val="24"/>
          <w:lang w:val="bg-BG" w:eastAsia="bg-BG"/>
        </w:rPr>
        <w:t xml:space="preserve">прехвърляне на собствеността на отоплителното </w:t>
      </w:r>
      <w:r w:rsidR="009027B2" w:rsidRPr="00AA2789">
        <w:rPr>
          <w:rFonts w:eastAsia="Times New Roman"/>
          <w:szCs w:val="24"/>
          <w:lang w:val="bg-BG" w:eastAsia="bg-BG"/>
        </w:rPr>
        <w:t>устройство</w:t>
      </w:r>
      <w:r w:rsidR="00895AA5" w:rsidRPr="00AA2789">
        <w:rPr>
          <w:rFonts w:eastAsia="Times New Roman"/>
          <w:szCs w:val="24"/>
          <w:lang w:val="bg-BG" w:eastAsia="bg-BG"/>
        </w:rPr>
        <w:t xml:space="preserve"> на КРАЙНИЯ ПОЛУЧАТЕЛ;</w:t>
      </w:r>
    </w:p>
    <w:p w14:paraId="568AF455" w14:textId="77777777"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BF612D" w:rsidRPr="00BF612D">
        <w:rPr>
          <w:rFonts w:eastAsia="Times New Roman"/>
          <w:szCs w:val="24"/>
          <w:lang w:val="bg-BG" w:eastAsia="bg-BG"/>
        </w:rPr>
        <w:t xml:space="preserve">В случай, че преди </w:t>
      </w:r>
      <w:r w:rsidR="00D5217C">
        <w:rPr>
          <w:rFonts w:eastAsia="Times New Roman"/>
          <w:szCs w:val="24"/>
          <w:lang w:val="bg-BG" w:eastAsia="bg-BG"/>
        </w:rPr>
        <w:t xml:space="preserve">изтичане на 2 години от датата на доставка и монтаж </w:t>
      </w:r>
      <w:r w:rsidR="00BF612D" w:rsidRPr="00BF612D">
        <w:rPr>
          <w:rFonts w:eastAsia="Times New Roman"/>
          <w:szCs w:val="24"/>
          <w:lang w:val="bg-BG" w:eastAsia="bg-BG"/>
        </w:rPr>
        <w:t xml:space="preserve"> на новото отоплително устройство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2BCC4E5A" w14:textId="77777777" w:rsid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14:paraId="57E694A2" w14:textId="77777777" w:rsidR="00082783" w:rsidRDefault="0008278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9. </w:t>
      </w:r>
      <w:r w:rsidRPr="00082783">
        <w:rPr>
          <w:rFonts w:eastAsia="Times New Roman"/>
          <w:szCs w:val="24"/>
          <w:lang w:val="bg-BG" w:eastAsia="bg-BG"/>
        </w:rPr>
        <w:t>Да извърши за своя сметка всички строително-монтажни работи по изграждане на газовата отоплителна инсталация и връзки (в случай, че такава не е изградена) с изключение на доставката и монтажа на новото отоплително устройство</w:t>
      </w:r>
      <w:r>
        <w:rPr>
          <w:rFonts w:eastAsia="Times New Roman"/>
          <w:szCs w:val="24"/>
          <w:lang w:val="bg-BG" w:eastAsia="bg-BG"/>
        </w:rPr>
        <w:t>.</w:t>
      </w:r>
    </w:p>
    <w:p w14:paraId="43E0DEB2" w14:textId="77777777"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lastRenderedPageBreak/>
        <w:t>ПРАВА И ЗАДЪЛЖЕНИЯ НА ВЪЗЛОЖИТЕЛЯ</w:t>
      </w:r>
    </w:p>
    <w:p w14:paraId="24CC365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494CB198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14:paraId="1E45EAD7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B4EECAE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1DDAC05B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CD0BB1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6C122152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0E9544D2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 w:rsidR="002E10D2">
        <w:rPr>
          <w:rFonts w:eastAsia="Times New Roman"/>
          <w:szCs w:val="24"/>
          <w:lang w:val="bg-BG" w:eastAsia="bg-BG"/>
        </w:rPr>
        <w:t>десет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14:paraId="0F7DF3D9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E009137" w14:textId="77777777"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CD0BB1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2, 3, 4, </w:t>
      </w:r>
      <w:r w:rsidR="002E10D2">
        <w:rPr>
          <w:rFonts w:eastAsia="Times New Roman"/>
          <w:szCs w:val="24"/>
          <w:lang w:val="bg-BG" w:eastAsia="bg-BG"/>
        </w:rPr>
        <w:t xml:space="preserve">5, </w:t>
      </w:r>
      <w:r w:rsidR="002A7735" w:rsidRPr="002C4D93">
        <w:rPr>
          <w:rFonts w:eastAsia="Times New Roman"/>
          <w:szCs w:val="24"/>
          <w:lang w:val="bg-BG" w:eastAsia="bg-BG"/>
        </w:rPr>
        <w:t>7</w:t>
      </w:r>
      <w:r w:rsidR="00E52967">
        <w:rPr>
          <w:rFonts w:eastAsia="Times New Roman"/>
          <w:szCs w:val="24"/>
          <w:lang w:val="bg-BG" w:eastAsia="bg-BG"/>
        </w:rPr>
        <w:t xml:space="preserve">, </w:t>
      </w:r>
      <w:r w:rsidR="002E10D2">
        <w:rPr>
          <w:rFonts w:eastAsia="Times New Roman"/>
          <w:szCs w:val="24"/>
          <w:lang w:val="bg-BG" w:eastAsia="bg-BG"/>
        </w:rPr>
        <w:t>8</w:t>
      </w:r>
      <w:r w:rsidRPr="002C4D93">
        <w:rPr>
          <w:rFonts w:eastAsia="Times New Roman"/>
          <w:szCs w:val="24"/>
          <w:lang w:val="bg-BG" w:eastAsia="bg-BG"/>
        </w:rPr>
        <w:t xml:space="preserve"> </w:t>
      </w:r>
      <w:r w:rsidR="00E52967">
        <w:rPr>
          <w:rFonts w:eastAsia="Times New Roman"/>
          <w:szCs w:val="24"/>
          <w:lang w:val="bg-BG" w:eastAsia="bg-BG"/>
        </w:rPr>
        <w:t xml:space="preserve">и 9 </w:t>
      </w:r>
      <w:r w:rsidRPr="002C4D93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 както и стойността на услугите по чл.1, ал. 2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14:paraId="26CFCC77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0CE3B0D9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604307A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39C48246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42C69BFC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585AE33E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31CCB36A" w14:textId="77777777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lastRenderedPageBreak/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150BC6F2" w14:textId="77777777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7FDBF8CB" w14:textId="77777777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4E47D81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14:paraId="3CAF9E26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о-предавателен протокол за демонтаж и предаване на старото отоплително устройство;</w:t>
      </w:r>
    </w:p>
    <w:p w14:paraId="3852DAF1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14:paraId="5DA61FCC" w14:textId="1F3E22E8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преглед.</w:t>
      </w:r>
    </w:p>
    <w:p w14:paraId="491EC38E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3C40EE63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2206109A" w14:textId="77777777"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5DB7A61B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96C428E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79423F3D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D80F873" w14:textId="77777777"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14:paraId="57C84631" w14:textId="77777777"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3939ADBA" w14:textId="77777777"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74CA8FEF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00BC16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93C6000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0C3BA8D5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67C8BC22" w14:textId="77777777"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14:paraId="1AE64C81" w14:textId="77777777"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14:paraId="1011B6C6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129D8F77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41959149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21F37B2F" w14:textId="77777777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14C96F80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0EC74889" w14:textId="77777777"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E366ABE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58A9ACA0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00505969" w14:textId="77777777"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14:paraId="2582B81C" w14:textId="77777777"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2DDCF09" w14:textId="77777777"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325C4B5C" w14:textId="77777777"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19C3E004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0A75B9E5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616941C2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1E0C98D4" w14:textId="77777777" w:rsidR="000C7C28" w:rsidRPr="00904DF8" w:rsidRDefault="000C7C28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44FBF53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626BC9D6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5C2B0C27" w14:textId="77777777" w:rsidR="00EE1E17" w:rsidRPr="00904DF8" w:rsidRDefault="00EE1E17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7A7E2635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548CAAA0" w14:textId="77777777"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14:paraId="337AA134" w14:textId="77777777" w:rsidR="00DE173E" w:rsidRDefault="00DE173E" w:rsidP="00DE173E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02872302" w14:textId="77777777"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1556B269" w14:textId="77777777" w:rsidR="00DE173E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14:paraId="3A071FD8" w14:textId="77777777" w:rsidR="00DE173E" w:rsidRPr="002B7368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3E5D66B4" w14:textId="77777777"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039DAF0" w14:textId="77777777"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690F0F7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1793461" w14:textId="77777777"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14:paraId="01DB68B9" w14:textId="77777777" w:rsidR="00AA2789" w:rsidRPr="00750CFB" w:rsidRDefault="00B86BF2" w:rsidP="00AA2789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AA2789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AA2789" w:rsidRPr="00750CFB">
        <w:rPr>
          <w:rFonts w:eastAsia="MS Mincho"/>
          <w:szCs w:val="24"/>
          <w:lang w:val="ru-RU" w:eastAsia="ja-JP"/>
        </w:rPr>
        <w:t>1</w:t>
      </w:r>
    </w:p>
    <w:p w14:paraId="594D41DE" w14:textId="77777777"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03E4D87E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7D520108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DFE9700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AF3C805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354D4CAC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18328B1" w14:textId="77777777"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4FBCEFB5" w14:textId="77777777"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E44D1B1" w14:textId="77777777"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512D2C19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4D0188C8" w14:textId="77777777" w:rsidR="00AA2789" w:rsidRPr="00750CFB" w:rsidRDefault="00AA2789" w:rsidP="00AA2789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4EE9485B" w14:textId="77777777" w:rsidR="00AA2789" w:rsidRPr="00750CFB" w:rsidRDefault="00AA2789" w:rsidP="00AA2789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6689B3E2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4BC6C35C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3418D98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4E1CCA6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0574BA46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A1ACB38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20F3219A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A5CC6E5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444710A3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7556280F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054BC868" w14:textId="77777777"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4753E21F" w14:textId="77777777"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78169CC5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68925C8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67B3902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6046C2EA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5B065E6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eastAsia="ja-JP"/>
        </w:rPr>
      </w:pPr>
    </w:p>
    <w:p w14:paraId="2B41E8B2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A88BABA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A701EAE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0A55BA07" w14:textId="77777777"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15CE5698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7DCB39A" w14:textId="77777777"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58E2DF21" w14:textId="77777777"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14:paraId="1296DA12" w14:textId="77777777" w:rsidR="00AA2789" w:rsidRDefault="00AA2789">
      <w:pPr>
        <w:spacing w:after="0" w:line="240" w:lineRule="auto"/>
        <w:jc w:val="left"/>
      </w:pPr>
      <w:r>
        <w:br w:type="page"/>
      </w:r>
    </w:p>
    <w:p w14:paraId="4038994A" w14:textId="77777777" w:rsidR="00B86BF2" w:rsidRDefault="00B86BF2"/>
    <w:p w14:paraId="565D80ED" w14:textId="77777777"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14:paraId="5C27E428" w14:textId="77777777"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0168A721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14:paraId="26E0533D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06E6121F" w14:textId="77777777"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351EEC3" w14:textId="77777777"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14:paraId="39419993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24AD7FC2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F0B09C6" w14:textId="77777777"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582B1AB" w14:textId="77777777" w:rsidR="006A6910" w:rsidRPr="002B7368" w:rsidRDefault="006A6910" w:rsidP="006A691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11E6C491" w14:textId="77777777"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D0FA12D" w14:textId="77777777"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3BA72586" w14:textId="77777777"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65747EB" w14:textId="77777777"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2D6ECBBA" w14:textId="77777777"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0E8A71BE" w14:textId="77777777"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14:paraId="703A5153" w14:textId="77777777"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14:paraId="084ECC0D" w14:textId="77777777"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51F6BB9B" w14:textId="2770B751" w:rsidR="00034156" w:rsidRPr="00034156" w:rsidRDefault="00034156" w:rsidP="00034156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</w:t>
      </w:r>
      <w:r w:rsidR="00A00352">
        <w:rPr>
          <w:rFonts w:eastAsia="Times New Roman"/>
          <w:b/>
          <w:bCs/>
          <w:sz w:val="28"/>
          <w:szCs w:val="28"/>
          <w:lang w:val="bg-BG" w:eastAsia="bg-BG"/>
        </w:rPr>
        <w:t>/</w:t>
      </w:r>
      <w:r w:rsidR="00A00352"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извършване на </w:t>
      </w:r>
      <w:r w:rsidR="0068704A">
        <w:rPr>
          <w:rFonts w:eastAsia="Times New Roman"/>
          <w:b/>
          <w:bCs/>
          <w:sz w:val="28"/>
          <w:szCs w:val="28"/>
          <w:lang w:val="bg-BG" w:eastAsia="bg-BG"/>
        </w:rPr>
        <w:t>текущ</w:t>
      </w:r>
      <w:r w:rsidR="00A00352"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 контрол</w:t>
      </w:r>
    </w:p>
    <w:p w14:paraId="1543F3F0" w14:textId="2A355AD2" w:rsidR="00A00352" w:rsidRPr="00034156" w:rsidRDefault="00034156" w:rsidP="0068704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</w:t>
      </w:r>
      <w:r w:rsidR="00B37684">
        <w:rPr>
          <w:rFonts w:eastAsia="Times New Roman"/>
          <w:bCs/>
          <w:szCs w:val="24"/>
          <w:lang w:val="bg-BG" w:eastAsia="bg-BG"/>
        </w:rPr>
        <w:t xml:space="preserve">годишен </w:t>
      </w:r>
      <w:r w:rsidRPr="00034156">
        <w:rPr>
          <w:rFonts w:eastAsia="Times New Roman"/>
          <w:bCs/>
          <w:szCs w:val="24"/>
          <w:lang w:val="bg-BG" w:eastAsia="bg-BG"/>
        </w:rPr>
        <w:t>технически преглед на доставеното ново отоплително устройство</w:t>
      </w:r>
      <w:r w:rsidR="00A00352">
        <w:rPr>
          <w:rFonts w:eastAsia="Times New Roman"/>
          <w:szCs w:val="24"/>
          <w:lang w:val="bg-BG" w:eastAsia="bg-BG"/>
        </w:rPr>
        <w:t>/</w:t>
      </w:r>
      <w:r w:rsidR="00A00352" w:rsidRPr="00A00352">
        <w:rPr>
          <w:rFonts w:eastAsia="Times New Roman"/>
          <w:bCs/>
          <w:szCs w:val="24"/>
          <w:lang w:val="bg-BG" w:eastAsia="bg-BG"/>
        </w:rPr>
        <w:t xml:space="preserve">извършване на </w:t>
      </w:r>
      <w:r w:rsidR="0068704A">
        <w:rPr>
          <w:rFonts w:eastAsia="Times New Roman"/>
          <w:bCs/>
          <w:szCs w:val="24"/>
          <w:lang w:val="bg-BG" w:eastAsia="bg-BG"/>
        </w:rPr>
        <w:t>текущ</w:t>
      </w:r>
      <w:r w:rsidR="00A00352" w:rsidRPr="00A00352">
        <w:rPr>
          <w:rFonts w:eastAsia="Times New Roman"/>
          <w:bCs/>
          <w:szCs w:val="24"/>
          <w:lang w:val="bg-BG" w:eastAsia="bg-BG"/>
        </w:rPr>
        <w:t xml:space="preserve"> контрол</w:t>
      </w:r>
      <w:r w:rsidR="00A00352">
        <w:rPr>
          <w:rFonts w:eastAsia="Times New Roman"/>
          <w:bCs/>
          <w:szCs w:val="24"/>
          <w:lang w:val="bg-BG" w:eastAsia="bg-BG"/>
        </w:rPr>
        <w:t xml:space="preserve"> (ненужното се зачертава)</w:t>
      </w:r>
    </w:p>
    <w:p w14:paraId="58CB478A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  <w:t>(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 w:rsidRPr="00034156">
        <w:rPr>
          <w:rFonts w:eastAsia="Times New Roman"/>
          <w:bCs/>
          <w:szCs w:val="24"/>
          <w:lang w:val="bg-BG" w:eastAsia="bg-BG"/>
        </w:rPr>
        <w:t>)</w:t>
      </w:r>
    </w:p>
    <w:p w14:paraId="09844CC2" w14:textId="7C2F4502" w:rsidR="00034156" w:rsidRPr="00034156" w:rsidRDefault="00034156" w:rsidP="00034156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33816254" w14:textId="77777777"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</w:t>
      </w:r>
      <w:r w:rsidR="00E52967">
        <w:rPr>
          <w:rFonts w:eastAsia="Times New Roman"/>
          <w:bCs/>
          <w:i/>
          <w:sz w:val="20"/>
          <w:szCs w:val="20"/>
          <w:lang w:val="bg-BG" w:eastAsia="bg-BG"/>
        </w:rPr>
        <w:t xml:space="preserve"> тип гориво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, са извършвани неоторизирани ремонти)</w:t>
      </w:r>
    </w:p>
    <w:p w14:paraId="05A5FEAB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4C27AAE8" w14:textId="77777777" w:rsid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8D45662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7502A7BE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01EA226E" w14:textId="77777777" w:rsid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0E3799ED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0618C2EA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EFA3CC2" w14:textId="77777777" w:rsidR="00034156" w:rsidRDefault="00034156" w:rsidP="0003415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 </w:t>
      </w:r>
    </w:p>
    <w:p w14:paraId="60F9CFB1" w14:textId="77777777" w:rsidR="006A6910" w:rsidRPr="002B7368" w:rsidRDefault="006A6910" w:rsidP="006A691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6AA1A4D2" w14:textId="77777777" w:rsidR="00034156" w:rsidRDefault="00034156" w:rsidP="0003415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D184655" w14:textId="5BE9ED33" w:rsidR="00034156" w:rsidRPr="00034156" w:rsidRDefault="00034156" w:rsidP="0059690E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034156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03415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274F2B28" w14:textId="77777777" w:rsidR="00EE1E17" w:rsidRPr="00034156" w:rsidRDefault="00034156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03415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54BE7" w14:textId="77777777" w:rsidR="00E17000" w:rsidRDefault="00E17000" w:rsidP="00B354E1">
      <w:pPr>
        <w:spacing w:after="0" w:line="240" w:lineRule="auto"/>
      </w:pPr>
      <w:r>
        <w:separator/>
      </w:r>
    </w:p>
  </w:endnote>
  <w:endnote w:type="continuationSeparator" w:id="0">
    <w:p w14:paraId="5EAAE502" w14:textId="77777777" w:rsidR="00E17000" w:rsidRDefault="00E17000" w:rsidP="00B354E1">
      <w:pPr>
        <w:spacing w:after="0" w:line="240" w:lineRule="auto"/>
      </w:pPr>
      <w:r>
        <w:continuationSeparator/>
      </w:r>
    </w:p>
  </w:endnote>
  <w:endnote w:type="continuationNotice" w:id="1">
    <w:p w14:paraId="3FD1648F" w14:textId="77777777" w:rsidR="00E17000" w:rsidRDefault="00E17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0CC535" w14:textId="220A9BD5"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D279F6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D0D86" w14:textId="77777777"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344CBDEC" w14:textId="77777777"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19C5A" w14:textId="77777777"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3718168B" w14:textId="77777777"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BFA86" w14:textId="77777777"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70F6D7F8" w14:textId="77777777"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05FEEE" w14:textId="77777777" w:rsidR="00E17000" w:rsidRDefault="00E17000" w:rsidP="00B354E1">
      <w:pPr>
        <w:spacing w:after="0" w:line="240" w:lineRule="auto"/>
      </w:pPr>
      <w:r>
        <w:separator/>
      </w:r>
    </w:p>
  </w:footnote>
  <w:footnote w:type="continuationSeparator" w:id="0">
    <w:p w14:paraId="79A7D35E" w14:textId="77777777" w:rsidR="00E17000" w:rsidRDefault="00E17000" w:rsidP="00B354E1">
      <w:pPr>
        <w:spacing w:after="0" w:line="240" w:lineRule="auto"/>
      </w:pPr>
      <w:r>
        <w:continuationSeparator/>
      </w:r>
    </w:p>
  </w:footnote>
  <w:footnote w:type="continuationNotice" w:id="1">
    <w:p w14:paraId="51F4B51D" w14:textId="77777777" w:rsidR="00E17000" w:rsidRDefault="00E17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7762C" w14:textId="77777777" w:rsidR="002B7368" w:rsidRDefault="002B7368">
    <w:pPr>
      <w:pStyle w:val="Header"/>
    </w:pPr>
  </w:p>
  <w:p w14:paraId="21BD4B41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2DFD5EAE" w14:textId="77777777" w:rsidTr="00BE737F">
      <w:tc>
        <w:tcPr>
          <w:tcW w:w="3418" w:type="dxa"/>
          <w:shd w:val="clear" w:color="auto" w:fill="auto"/>
        </w:tcPr>
        <w:p w14:paraId="5F2FB259" w14:textId="77777777"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5E5049A" wp14:editId="6DEE7184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43D9E9C2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F85D29B" wp14:editId="7BED75AC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19E980C2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5FC840F1" wp14:editId="20704853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C2608A2" w14:textId="77777777"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127A6099" w14:textId="77777777" w:rsidTr="00BE737F">
      <w:tc>
        <w:tcPr>
          <w:tcW w:w="3418" w:type="dxa"/>
          <w:shd w:val="clear" w:color="auto" w:fill="auto"/>
        </w:tcPr>
        <w:p w14:paraId="663ADFFD" w14:textId="77777777"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E936BC7" wp14:editId="489A59AE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14:paraId="7BAFCA31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46F3E60" wp14:editId="1AB8E4BC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21ECBF7A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22BBD70" wp14:editId="230F53EC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BD886AD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3BED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4EB3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05AD"/>
    <w:rsid w:val="00082783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2BC7"/>
    <w:rsid w:val="000F37AE"/>
    <w:rsid w:val="000F398A"/>
    <w:rsid w:val="000F39C3"/>
    <w:rsid w:val="000F39F9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4BA7"/>
    <w:rsid w:val="001255DA"/>
    <w:rsid w:val="001312B5"/>
    <w:rsid w:val="0013173A"/>
    <w:rsid w:val="00132964"/>
    <w:rsid w:val="00132C7A"/>
    <w:rsid w:val="00132EC4"/>
    <w:rsid w:val="0013396F"/>
    <w:rsid w:val="00134068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362B"/>
    <w:rsid w:val="00193F19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5D"/>
    <w:rsid w:val="001A7FC3"/>
    <w:rsid w:val="001B11B5"/>
    <w:rsid w:val="001B403C"/>
    <w:rsid w:val="001B4CBE"/>
    <w:rsid w:val="001B584E"/>
    <w:rsid w:val="001B70E6"/>
    <w:rsid w:val="001B72BC"/>
    <w:rsid w:val="001B7EA1"/>
    <w:rsid w:val="001C5413"/>
    <w:rsid w:val="001C569A"/>
    <w:rsid w:val="001C6949"/>
    <w:rsid w:val="001D014C"/>
    <w:rsid w:val="001D2BE8"/>
    <w:rsid w:val="001D2F3E"/>
    <w:rsid w:val="001D3706"/>
    <w:rsid w:val="001D371C"/>
    <w:rsid w:val="001D67E3"/>
    <w:rsid w:val="001D6E5C"/>
    <w:rsid w:val="001E04FB"/>
    <w:rsid w:val="001E2EAD"/>
    <w:rsid w:val="001E3211"/>
    <w:rsid w:val="001E40FB"/>
    <w:rsid w:val="001E46B7"/>
    <w:rsid w:val="001E5B1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0D2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0132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4F75FF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6F15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90E"/>
    <w:rsid w:val="00596A15"/>
    <w:rsid w:val="00596C02"/>
    <w:rsid w:val="005970A0"/>
    <w:rsid w:val="005A1372"/>
    <w:rsid w:val="005A183B"/>
    <w:rsid w:val="005A33BF"/>
    <w:rsid w:val="005A56EC"/>
    <w:rsid w:val="005A6D77"/>
    <w:rsid w:val="005A7328"/>
    <w:rsid w:val="005A7744"/>
    <w:rsid w:val="005B099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17E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8704A"/>
    <w:rsid w:val="006901FD"/>
    <w:rsid w:val="006936E6"/>
    <w:rsid w:val="00694E80"/>
    <w:rsid w:val="006952BA"/>
    <w:rsid w:val="006A08AA"/>
    <w:rsid w:val="006A3CEF"/>
    <w:rsid w:val="006A60A1"/>
    <w:rsid w:val="006A6910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12A"/>
    <w:rsid w:val="006F264F"/>
    <w:rsid w:val="006F26D7"/>
    <w:rsid w:val="006F3105"/>
    <w:rsid w:val="006F461B"/>
    <w:rsid w:val="006F48D8"/>
    <w:rsid w:val="006F5720"/>
    <w:rsid w:val="006F61A7"/>
    <w:rsid w:val="006F7CB5"/>
    <w:rsid w:val="0070383B"/>
    <w:rsid w:val="0070432A"/>
    <w:rsid w:val="007061A6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6C5F"/>
    <w:rsid w:val="007515EA"/>
    <w:rsid w:val="007532C9"/>
    <w:rsid w:val="00756ACC"/>
    <w:rsid w:val="00756EFF"/>
    <w:rsid w:val="007572B5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22D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47C3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1C8B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4C2D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8F0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0352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2789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4915"/>
    <w:rsid w:val="00AF5E34"/>
    <w:rsid w:val="00B003B1"/>
    <w:rsid w:val="00B00E87"/>
    <w:rsid w:val="00B01978"/>
    <w:rsid w:val="00B02417"/>
    <w:rsid w:val="00B0336A"/>
    <w:rsid w:val="00B04F8F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684"/>
    <w:rsid w:val="00B37949"/>
    <w:rsid w:val="00B41EC1"/>
    <w:rsid w:val="00B42E2D"/>
    <w:rsid w:val="00B43586"/>
    <w:rsid w:val="00B50490"/>
    <w:rsid w:val="00B512BF"/>
    <w:rsid w:val="00B524BF"/>
    <w:rsid w:val="00B558B8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15CA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4534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34E"/>
    <w:rsid w:val="00CA3654"/>
    <w:rsid w:val="00CA7FEC"/>
    <w:rsid w:val="00CB469D"/>
    <w:rsid w:val="00CC2DC9"/>
    <w:rsid w:val="00CC3523"/>
    <w:rsid w:val="00CC7133"/>
    <w:rsid w:val="00CD034B"/>
    <w:rsid w:val="00CD0BB1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CF37DD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279F6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217C"/>
    <w:rsid w:val="00D53AA4"/>
    <w:rsid w:val="00D551B9"/>
    <w:rsid w:val="00D60B6E"/>
    <w:rsid w:val="00D61C4D"/>
    <w:rsid w:val="00D67225"/>
    <w:rsid w:val="00D7042C"/>
    <w:rsid w:val="00D71F87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73E"/>
    <w:rsid w:val="00DE3BD3"/>
    <w:rsid w:val="00DE7165"/>
    <w:rsid w:val="00DE7268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17000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7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5766"/>
    <w:rsid w:val="00EE6D39"/>
    <w:rsid w:val="00EE71C3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4BE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1E26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AD92ACE"/>
  <w15:docId w15:val="{C5A5ECA2-6D16-4959-AF44-C67427145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C960DB-346C-43C8-ACD9-F0152A729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320</Words>
  <Characters>18929</Characters>
  <Application>Microsoft Office Word</Application>
  <DocSecurity>0</DocSecurity>
  <Lines>157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4</cp:revision>
  <cp:lastPrinted>2019-11-12T08:13:00Z</cp:lastPrinted>
  <dcterms:created xsi:type="dcterms:W3CDTF">2020-05-16T09:04:00Z</dcterms:created>
  <dcterms:modified xsi:type="dcterms:W3CDTF">2020-05-22T08:27:00Z</dcterms:modified>
</cp:coreProperties>
</file>